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590614" w14:textId="77777777" w:rsidR="001930B9" w:rsidRDefault="00C170EF">
      <w:pPr>
        <w:pStyle w:val="Title"/>
        <w:rPr>
          <w:iCs/>
          <w:sz w:val="24"/>
        </w:rPr>
      </w:pPr>
      <w:r>
        <w:rPr>
          <w:iCs/>
          <w:sz w:val="24"/>
        </w:rPr>
        <w:t xml:space="preserve">New </w:t>
      </w:r>
      <w:r w:rsidR="00F06240" w:rsidRPr="006329D3">
        <w:rPr>
          <w:iCs/>
          <w:sz w:val="24"/>
        </w:rPr>
        <w:t>Contract</w:t>
      </w:r>
      <w:r>
        <w:rPr>
          <w:iCs/>
          <w:sz w:val="24"/>
        </w:rPr>
        <w:t xml:space="preserve"> Document</w:t>
      </w:r>
      <w:r w:rsidR="00F06240" w:rsidRPr="006329D3">
        <w:rPr>
          <w:iCs/>
          <w:sz w:val="24"/>
        </w:rPr>
        <w:t xml:space="preserve"> </w:t>
      </w:r>
      <w:r w:rsidR="00F96E73" w:rsidRPr="006329D3">
        <w:rPr>
          <w:iCs/>
          <w:sz w:val="24"/>
        </w:rPr>
        <w:t>Form</w:t>
      </w:r>
    </w:p>
    <w:p w14:paraId="4B4AFC2A" w14:textId="77777777" w:rsidR="00B05B26" w:rsidRDefault="00B05B26">
      <w:pPr>
        <w:pStyle w:val="Title"/>
        <w:rPr>
          <w:iCs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3599"/>
        <w:gridCol w:w="1896"/>
        <w:gridCol w:w="3140"/>
      </w:tblGrid>
      <w:tr w:rsidR="00B05B26" w14:paraId="101134AA" w14:textId="77777777" w:rsidTr="00B05B26">
        <w:tc>
          <w:tcPr>
            <w:tcW w:w="1435" w:type="dxa"/>
            <w:vAlign w:val="bottom"/>
          </w:tcPr>
          <w:p w14:paraId="16B8BB5D" w14:textId="77777777" w:rsidR="00B05B26" w:rsidRPr="00B05B26" w:rsidRDefault="00B05B26" w:rsidP="00B05B26">
            <w:pPr>
              <w:pStyle w:val="Title"/>
              <w:jc w:val="left"/>
              <w:rPr>
                <w:b w:val="0"/>
                <w:iCs/>
                <w:sz w:val="24"/>
              </w:rPr>
            </w:pPr>
            <w:r w:rsidRPr="00B05B26">
              <w:rPr>
                <w:b w:val="0"/>
                <w:sz w:val="20"/>
                <w:szCs w:val="20"/>
              </w:rPr>
              <w:t>Requestor:</w:t>
            </w:r>
          </w:p>
        </w:tc>
        <w:tc>
          <w:tcPr>
            <w:tcW w:w="3599" w:type="dxa"/>
            <w:tcBorders>
              <w:bottom w:val="single" w:sz="4" w:space="0" w:color="auto"/>
            </w:tcBorders>
          </w:tcPr>
          <w:p w14:paraId="47F8AC09" w14:textId="7916EADB" w:rsidR="00B05B26" w:rsidRPr="00B05B26" w:rsidRDefault="00B05B26" w:rsidP="00B05B26">
            <w:pPr>
              <w:pStyle w:val="Title"/>
              <w:jc w:val="left"/>
              <w:rPr>
                <w:b w:val="0"/>
                <w:iCs/>
                <w:sz w:val="20"/>
                <w:szCs w:val="20"/>
              </w:rPr>
            </w:pPr>
          </w:p>
        </w:tc>
        <w:tc>
          <w:tcPr>
            <w:tcW w:w="1896" w:type="dxa"/>
            <w:vAlign w:val="bottom"/>
          </w:tcPr>
          <w:p w14:paraId="29ECB986" w14:textId="77777777" w:rsidR="00B05B26" w:rsidRPr="00B05B26" w:rsidRDefault="00B05B26" w:rsidP="00B05B26">
            <w:pPr>
              <w:pStyle w:val="Title"/>
              <w:jc w:val="right"/>
              <w:rPr>
                <w:b w:val="0"/>
                <w:iCs/>
                <w:sz w:val="24"/>
              </w:rPr>
            </w:pPr>
            <w:r w:rsidRPr="00B05B26">
              <w:rPr>
                <w:b w:val="0"/>
                <w:sz w:val="20"/>
                <w:szCs w:val="20"/>
              </w:rPr>
              <w:t>Date Requested:</w:t>
            </w:r>
          </w:p>
        </w:tc>
        <w:tc>
          <w:tcPr>
            <w:tcW w:w="3140" w:type="dxa"/>
            <w:tcBorders>
              <w:bottom w:val="single" w:sz="4" w:space="0" w:color="auto"/>
            </w:tcBorders>
          </w:tcPr>
          <w:p w14:paraId="799624DD" w14:textId="7CC11242" w:rsidR="00B05B26" w:rsidRDefault="00B05B26">
            <w:pPr>
              <w:pStyle w:val="Title"/>
              <w:rPr>
                <w:iCs/>
                <w:sz w:val="24"/>
              </w:rPr>
            </w:pPr>
          </w:p>
        </w:tc>
      </w:tr>
    </w:tbl>
    <w:p w14:paraId="7F1E1354" w14:textId="77777777" w:rsidR="00B05B26" w:rsidRPr="006329D3" w:rsidRDefault="00B05B26">
      <w:pPr>
        <w:pStyle w:val="Title"/>
        <w:rPr>
          <w:iCs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8635"/>
      </w:tblGrid>
      <w:tr w:rsidR="00B05B26" w14:paraId="300CF731" w14:textId="77777777" w:rsidTr="00B05B26">
        <w:tc>
          <w:tcPr>
            <w:tcW w:w="1435" w:type="dxa"/>
          </w:tcPr>
          <w:p w14:paraId="3FD878D9" w14:textId="77777777" w:rsidR="00B05B26" w:rsidRDefault="00B05B26" w:rsidP="002D301A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bject:</w:t>
            </w:r>
          </w:p>
        </w:tc>
        <w:tc>
          <w:tcPr>
            <w:tcW w:w="8635" w:type="dxa"/>
            <w:tcBorders>
              <w:bottom w:val="single" w:sz="4" w:space="0" w:color="auto"/>
            </w:tcBorders>
          </w:tcPr>
          <w:p w14:paraId="6EA0F612" w14:textId="67B56236" w:rsidR="00B05B26" w:rsidRDefault="0091433F" w:rsidP="00C170E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essive Design Build – Selection Documents</w:t>
            </w:r>
          </w:p>
        </w:tc>
      </w:tr>
    </w:tbl>
    <w:p w14:paraId="7C73E6F1" w14:textId="77777777" w:rsidR="001930B9" w:rsidRPr="006329D3" w:rsidRDefault="001930B9" w:rsidP="002D301A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3419"/>
        <w:gridCol w:w="2071"/>
        <w:gridCol w:w="2965"/>
      </w:tblGrid>
      <w:tr w:rsidR="00B05B26" w14:paraId="3A2B3C59" w14:textId="77777777" w:rsidTr="00B05B26">
        <w:tc>
          <w:tcPr>
            <w:tcW w:w="1615" w:type="dxa"/>
          </w:tcPr>
          <w:p w14:paraId="056FAB15" w14:textId="77777777" w:rsidR="00B05B26" w:rsidRPr="00B05B26" w:rsidRDefault="00B05B26">
            <w:pPr>
              <w:rPr>
                <w:rFonts w:ascii="Arial" w:hAnsi="Arial" w:cs="Arial"/>
                <w:sz w:val="20"/>
                <w:szCs w:val="20"/>
              </w:rPr>
            </w:pPr>
            <w:r w:rsidRPr="00B05B26">
              <w:rPr>
                <w:rFonts w:ascii="Arial" w:hAnsi="Arial" w:cs="Arial"/>
                <w:sz w:val="20"/>
                <w:szCs w:val="20"/>
              </w:rPr>
              <w:t>Assigned to:</w:t>
            </w:r>
          </w:p>
        </w:tc>
        <w:tc>
          <w:tcPr>
            <w:tcW w:w="3419" w:type="dxa"/>
            <w:tcBorders>
              <w:bottom w:val="single" w:sz="4" w:space="0" w:color="auto"/>
            </w:tcBorders>
          </w:tcPr>
          <w:p w14:paraId="2802FE1A" w14:textId="490E194C" w:rsidR="00B05B26" w:rsidRDefault="0091433F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Jonathan Baron</w:t>
            </w:r>
          </w:p>
        </w:tc>
        <w:tc>
          <w:tcPr>
            <w:tcW w:w="2071" w:type="dxa"/>
          </w:tcPr>
          <w:p w14:paraId="15DAEB23" w14:textId="77777777" w:rsidR="00B05B26" w:rsidRPr="00B05B26" w:rsidRDefault="00B05B26" w:rsidP="00B05B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Completed:</w:t>
            </w:r>
          </w:p>
        </w:tc>
        <w:tc>
          <w:tcPr>
            <w:tcW w:w="2965" w:type="dxa"/>
            <w:tcBorders>
              <w:bottom w:val="single" w:sz="4" w:space="0" w:color="auto"/>
            </w:tcBorders>
          </w:tcPr>
          <w:p w14:paraId="0A7B6054" w14:textId="3E94ADF5" w:rsidR="00B05B26" w:rsidRDefault="0091433F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July 31, 2025</w:t>
            </w:r>
          </w:p>
        </w:tc>
      </w:tr>
    </w:tbl>
    <w:p w14:paraId="27B70743" w14:textId="77777777" w:rsidR="001930B9" w:rsidRDefault="001930B9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5C5234" w14:paraId="61E8361E" w14:textId="77777777" w:rsidTr="005C5234">
        <w:tc>
          <w:tcPr>
            <w:tcW w:w="10070" w:type="dxa"/>
          </w:tcPr>
          <w:p w14:paraId="339E6284" w14:textId="77777777" w:rsidR="005C5234" w:rsidRDefault="005C523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E363F3D" w14:textId="77777777" w:rsidR="005C5234" w:rsidRPr="006329D3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329D3">
              <w:rPr>
                <w:rFonts w:ascii="Arial" w:hAnsi="Arial" w:cs="Arial"/>
                <w:b/>
                <w:bCs/>
                <w:sz w:val="20"/>
                <w:szCs w:val="20"/>
              </w:rPr>
              <w:t>All Construction Contract Forms</w:t>
            </w:r>
          </w:p>
          <w:p w14:paraId="6224E678" w14:textId="77777777" w:rsidR="005C5234" w:rsidRPr="006329D3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091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F0091C">
              <w:rPr>
                <w:rFonts w:ascii="Arial" w:hAnsi="Arial" w:cs="Arial"/>
                <w:sz w:val="20"/>
                <w:szCs w:val="20"/>
              </w:rPr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Long Form     </w:t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Brief Form      </w:t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Start w:id="0" w:name="Check1"/>
            <w:r w:rsidRPr="006329D3">
              <w:rPr>
                <w:rFonts w:ascii="Arial" w:hAnsi="Arial" w:cs="Arial"/>
                <w:sz w:val="20"/>
                <w:szCs w:val="20"/>
              </w:rPr>
              <w:t xml:space="preserve">Mini Form     </w:t>
            </w:r>
            <w:bookmarkEnd w:id="0"/>
            <w:r w:rsidR="00F0091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091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F0091C">
              <w:rPr>
                <w:rFonts w:ascii="Arial" w:hAnsi="Arial" w:cs="Arial"/>
                <w:sz w:val="20"/>
                <w:szCs w:val="20"/>
              </w:rPr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CM at Risk    </w:t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091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F0091C">
              <w:rPr>
                <w:rFonts w:ascii="Arial" w:hAnsi="Arial" w:cs="Arial"/>
                <w:sz w:val="20"/>
                <w:szCs w:val="20"/>
              </w:rPr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Design Build      </w:t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091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F0091C">
              <w:rPr>
                <w:rFonts w:ascii="Arial" w:hAnsi="Arial" w:cs="Arial"/>
                <w:sz w:val="20"/>
                <w:szCs w:val="20"/>
              </w:rPr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Multi-Prime   </w:t>
            </w:r>
          </w:p>
          <w:p w14:paraId="7E7A3659" w14:textId="77777777" w:rsidR="0091433F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091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F0091C">
              <w:rPr>
                <w:rFonts w:ascii="Arial" w:hAnsi="Arial" w:cs="Arial"/>
                <w:sz w:val="20"/>
                <w:szCs w:val="20"/>
              </w:rPr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0091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Job Order Contract</w:t>
            </w:r>
            <w:r w:rsidR="008A2EC9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7108">
              <w:rPr>
                <w:rFonts w:ascii="Arial" w:hAnsi="Arial" w:cs="Arial"/>
                <w:sz w:val="20"/>
                <w:szCs w:val="20"/>
              </w:rPr>
              <w:t xml:space="preserve"> Brief Design Build</w:t>
            </w:r>
            <w:r w:rsidR="008A2EC9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67108"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D67108">
              <w:rPr>
                <w:rFonts w:ascii="Arial" w:hAnsi="Arial" w:cs="Arial"/>
                <w:sz w:val="20"/>
                <w:szCs w:val="20"/>
              </w:rPr>
              <w:t xml:space="preserve"> Energy Savings Brief De</w:t>
            </w:r>
            <w:r w:rsidR="000F2ECB">
              <w:rPr>
                <w:rFonts w:ascii="Arial" w:hAnsi="Arial" w:cs="Arial"/>
                <w:sz w:val="20"/>
                <w:szCs w:val="20"/>
              </w:rPr>
              <w:t>s</w:t>
            </w:r>
            <w:r w:rsidR="00D67108">
              <w:rPr>
                <w:rFonts w:ascii="Arial" w:hAnsi="Arial" w:cs="Arial"/>
                <w:sz w:val="20"/>
                <w:szCs w:val="20"/>
              </w:rPr>
              <w:t>ign Build</w:t>
            </w:r>
            <w:r w:rsidR="008A2EC9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A2EC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A2EC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A2EC9">
              <w:rPr>
                <w:rFonts w:ascii="Arial" w:hAnsi="Arial" w:cs="Arial"/>
                <w:sz w:val="20"/>
                <w:szCs w:val="20"/>
              </w:rPr>
            </w:r>
            <w:r w:rsidR="008A2EC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A2EC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8A2EC9">
              <w:rPr>
                <w:rFonts w:ascii="Arial" w:hAnsi="Arial" w:cs="Arial"/>
                <w:sz w:val="20"/>
                <w:szCs w:val="20"/>
              </w:rPr>
              <w:t xml:space="preserve"> Prequalification</w:t>
            </w:r>
            <w:r w:rsidR="008A2EC9" w:rsidRPr="006329D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CAA653B" w14:textId="4BB3ACC6" w:rsidR="005C5234" w:rsidRPr="006329D3" w:rsidRDefault="0091433F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Progressive Design Build</w:t>
            </w:r>
            <w:r w:rsidR="008A2EC9" w:rsidRPr="006329D3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  <w:p w14:paraId="6FFA67E4" w14:textId="77777777" w:rsidR="005C5234" w:rsidRPr="006329D3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329D3">
              <w:rPr>
                <w:rFonts w:ascii="Arial" w:hAnsi="Arial" w:cs="Arial"/>
                <w:b/>
                <w:bCs/>
                <w:sz w:val="20"/>
                <w:szCs w:val="20"/>
              </w:rPr>
              <w:t>All Professional Contract Forms</w:t>
            </w:r>
          </w:p>
          <w:p w14:paraId="74707F66" w14:textId="77777777" w:rsidR="005C5234" w:rsidRDefault="005C523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 EDPA </w:t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PSA</w:t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 CMA</w:t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1AD469B6" w14:textId="77777777" w:rsidR="005C5234" w:rsidRDefault="005C523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5C5234" w14:paraId="736C9AA7" w14:textId="77777777" w:rsidTr="005C5234">
        <w:trPr>
          <w:trHeight w:val="998"/>
        </w:trPr>
        <w:tc>
          <w:tcPr>
            <w:tcW w:w="10070" w:type="dxa"/>
          </w:tcPr>
          <w:p w14:paraId="24711649" w14:textId="77777777" w:rsidR="005C5234" w:rsidRDefault="005C523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2170ABE3" w14:textId="45945E04" w:rsidR="005C5234" w:rsidRPr="006329D3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cilities Manual </w:t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Reference </w:t>
            </w:r>
            <w:r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  <w:t xml:space="preserve"> </w:t>
            </w:r>
            <w:r w:rsidR="0091433F">
              <w:rPr>
                <w:rFonts w:ascii="Arial" w:hAnsi="Arial" w:cs="Arial"/>
                <w:sz w:val="20"/>
                <w:szCs w:val="20"/>
                <w:u w:val="single"/>
              </w:rPr>
              <w:t>Construction Contract Templates</w:t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A7EF43C" w14:textId="77777777" w:rsidR="005C5234" w:rsidRDefault="005C523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</w:tbl>
    <w:p w14:paraId="2875F86C" w14:textId="77777777" w:rsidR="005C5234" w:rsidRDefault="005C5234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9"/>
        <w:gridCol w:w="3426"/>
        <w:gridCol w:w="263"/>
        <w:gridCol w:w="4762"/>
      </w:tblGrid>
      <w:tr w:rsidR="00ED6BAF" w:rsidRPr="006329D3" w14:paraId="10246563" w14:textId="77777777" w:rsidTr="0091433F">
        <w:trPr>
          <w:trHeight w:val="772"/>
        </w:trPr>
        <w:tc>
          <w:tcPr>
            <w:tcW w:w="1599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50C81589" w14:textId="77777777" w:rsidR="00ED6BAF" w:rsidRPr="006329D3" w:rsidRDefault="00ED6BAF" w:rsidP="00C170EF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6329D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Contract Family </w:t>
            </w:r>
          </w:p>
        </w:tc>
        <w:tc>
          <w:tcPr>
            <w:tcW w:w="3426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26EEFB7E" w14:textId="023D979A" w:rsidR="00ED6BAF" w:rsidRPr="006329D3" w:rsidRDefault="00ED6BAF" w:rsidP="00C170EF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6329D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Document being </w:t>
            </w:r>
            <w:r w:rsidR="00C170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placed</w:t>
            </w:r>
            <w:r w:rsidR="00F9269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/updated</w:t>
            </w:r>
          </w:p>
        </w:tc>
        <w:tc>
          <w:tcPr>
            <w:tcW w:w="263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932D8A1" w14:textId="77777777" w:rsidR="00ED6BAF" w:rsidRPr="006329D3" w:rsidRDefault="00ED6BAF" w:rsidP="00321257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EAD79BE" w14:textId="0EFA9937" w:rsidR="00ED6BAF" w:rsidRPr="006329D3" w:rsidRDefault="00C170EF" w:rsidP="00321257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ason for new document</w:t>
            </w:r>
            <w:r w:rsidR="00F9269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/updated document</w:t>
            </w:r>
          </w:p>
        </w:tc>
      </w:tr>
      <w:tr w:rsidR="00C07C6A" w:rsidRPr="006329D3" w14:paraId="5CF578FA" w14:textId="77777777" w:rsidTr="0091433F">
        <w:trPr>
          <w:trHeight w:val="393"/>
        </w:trPr>
        <w:tc>
          <w:tcPr>
            <w:tcW w:w="1599" w:type="dxa"/>
            <w:tcBorders>
              <w:top w:val="single" w:sz="12" w:space="0" w:color="auto"/>
            </w:tcBorders>
            <w:vAlign w:val="bottom"/>
          </w:tcPr>
          <w:p w14:paraId="5F524813" w14:textId="1328FAED" w:rsidR="00C07C6A" w:rsidRPr="006329D3" w:rsidRDefault="0091433F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</w:t>
            </w:r>
          </w:p>
        </w:tc>
        <w:tc>
          <w:tcPr>
            <w:tcW w:w="3426" w:type="dxa"/>
            <w:tcBorders>
              <w:top w:val="single" w:sz="12" w:space="0" w:color="auto"/>
            </w:tcBorders>
            <w:vAlign w:val="bottom"/>
          </w:tcPr>
          <w:p w14:paraId="72A3FB2F" w14:textId="089D5130" w:rsidR="00C07C6A" w:rsidRPr="006329D3" w:rsidRDefault="0091433F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3-ad for design</w:t>
            </w:r>
            <w:r w:rsidR="00884B6E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builder</w:t>
            </w:r>
          </w:p>
        </w:tc>
        <w:tc>
          <w:tcPr>
            <w:tcW w:w="263" w:type="dxa"/>
            <w:tcBorders>
              <w:top w:val="single" w:sz="12" w:space="0" w:color="auto"/>
            </w:tcBorders>
            <w:vAlign w:val="bottom"/>
          </w:tcPr>
          <w:p w14:paraId="17E824B3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tcBorders>
              <w:top w:val="single" w:sz="12" w:space="0" w:color="auto"/>
            </w:tcBorders>
            <w:vAlign w:val="bottom"/>
          </w:tcPr>
          <w:p w14:paraId="3FD4ACC9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C07C6A" w:rsidRPr="006329D3" w14:paraId="05EB1489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502F067B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37187998" w14:textId="63996D8A" w:rsidR="00C07C6A" w:rsidRPr="006329D3" w:rsidRDefault="0091433F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4-prequalification questionnaire</w:t>
            </w:r>
          </w:p>
        </w:tc>
        <w:tc>
          <w:tcPr>
            <w:tcW w:w="263" w:type="dxa"/>
            <w:vAlign w:val="bottom"/>
          </w:tcPr>
          <w:p w14:paraId="40FD9F0D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5CCB7F9A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C07C6A" w:rsidRPr="006329D3" w14:paraId="0DE52C7D" w14:textId="77777777" w:rsidTr="0091433F">
        <w:trPr>
          <w:trHeight w:val="393"/>
        </w:trPr>
        <w:tc>
          <w:tcPr>
            <w:tcW w:w="1599" w:type="dxa"/>
            <w:vAlign w:val="bottom"/>
          </w:tcPr>
          <w:p w14:paraId="267F7A3A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380CE3A" w14:textId="7679FC17" w:rsidR="00C07C6A" w:rsidRPr="006329D3" w:rsidRDefault="0091433F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5-prequal-questionnaire-evaluation</w:t>
            </w:r>
          </w:p>
        </w:tc>
        <w:tc>
          <w:tcPr>
            <w:tcW w:w="263" w:type="dxa"/>
            <w:vAlign w:val="bottom"/>
          </w:tcPr>
          <w:p w14:paraId="7F7441A9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2A07F23F" w14:textId="77777777" w:rsidR="00C07C6A" w:rsidRPr="006329D3" w:rsidRDefault="00C07C6A" w:rsidP="00321257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764C4" w:rsidRPr="006329D3" w14:paraId="01C19D92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2BE86378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D3CC4F2" w14:textId="152AF789" w:rsidR="00E764C4" w:rsidRPr="006329D3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5A-prequal-questionnaire-scoring</w:t>
            </w:r>
          </w:p>
        </w:tc>
        <w:tc>
          <w:tcPr>
            <w:tcW w:w="263" w:type="dxa"/>
            <w:vAlign w:val="bottom"/>
          </w:tcPr>
          <w:p w14:paraId="6F5C1CED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3BCEA5F6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764C4" w:rsidRPr="006329D3" w14:paraId="13E979CB" w14:textId="77777777" w:rsidTr="0091433F">
        <w:trPr>
          <w:trHeight w:val="393"/>
        </w:trPr>
        <w:tc>
          <w:tcPr>
            <w:tcW w:w="1599" w:type="dxa"/>
            <w:vAlign w:val="bottom"/>
          </w:tcPr>
          <w:p w14:paraId="7BC69D49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D8D0305" w14:textId="1C4665F8" w:rsidR="00E764C4" w:rsidRPr="006329D3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6-interview requirements</w:t>
            </w:r>
          </w:p>
        </w:tc>
        <w:tc>
          <w:tcPr>
            <w:tcW w:w="263" w:type="dxa"/>
            <w:vAlign w:val="bottom"/>
          </w:tcPr>
          <w:p w14:paraId="75B986D8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6976F6DD" w14:textId="77777777" w:rsidR="00E764C4" w:rsidRPr="006329D3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764C4" w:rsidRPr="005C5234" w14:paraId="5DCB01FC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7EF21DBC" w14:textId="77777777" w:rsidR="00E764C4" w:rsidRPr="005C5234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296BAFF5" w14:textId="1EDD16A9" w:rsidR="00E764C4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6A-interview scoring</w:t>
            </w:r>
          </w:p>
        </w:tc>
        <w:tc>
          <w:tcPr>
            <w:tcW w:w="263" w:type="dxa"/>
            <w:vAlign w:val="bottom"/>
          </w:tcPr>
          <w:p w14:paraId="234A0AD2" w14:textId="77777777" w:rsidR="00E764C4" w:rsidRPr="005C5234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6A8DD255" w14:textId="77777777" w:rsidR="00E764C4" w:rsidRPr="005C5234" w:rsidRDefault="00E764C4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0C5D1D30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07CACE6D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A5DEA3E" w14:textId="27067935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7-notice of unsuccessful prequalification</w:t>
            </w:r>
          </w:p>
        </w:tc>
        <w:tc>
          <w:tcPr>
            <w:tcW w:w="263" w:type="dxa"/>
            <w:vAlign w:val="bottom"/>
          </w:tcPr>
          <w:p w14:paraId="4FEFFA4E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44625B80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157752B5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1E422104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69F94608" w14:textId="583153A0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8-announcement to prequalified proposers</w:t>
            </w:r>
          </w:p>
        </w:tc>
        <w:tc>
          <w:tcPr>
            <w:tcW w:w="263" w:type="dxa"/>
            <w:vAlign w:val="bottom"/>
          </w:tcPr>
          <w:p w14:paraId="1B0087DC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7E68CC6C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7D12659D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1DACACD1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46E9736" w14:textId="17F8AFE4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09-request for proposal</w:t>
            </w:r>
          </w:p>
        </w:tc>
        <w:tc>
          <w:tcPr>
            <w:tcW w:w="263" w:type="dxa"/>
            <w:vAlign w:val="bottom"/>
          </w:tcPr>
          <w:p w14:paraId="21AB9875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4F048FED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22B9E5C7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45D1352A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05F1734A" w14:textId="196E3D05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0-price proposal form</w:t>
            </w:r>
          </w:p>
        </w:tc>
        <w:tc>
          <w:tcPr>
            <w:tcW w:w="263" w:type="dxa"/>
            <w:vAlign w:val="bottom"/>
          </w:tcPr>
          <w:p w14:paraId="1AE087FF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32CDF843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1E900E91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50B0C90D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291DD5AF" w14:textId="4E9627A4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1-bid bond</w:t>
            </w:r>
          </w:p>
        </w:tc>
        <w:tc>
          <w:tcPr>
            <w:tcW w:w="263" w:type="dxa"/>
            <w:vAlign w:val="bottom"/>
          </w:tcPr>
          <w:p w14:paraId="789B6BDE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7D8626EB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0043463E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178B9AA2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61B7F70A" w14:textId="140FE372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2-proposal evaluation process</w:t>
            </w:r>
          </w:p>
        </w:tc>
        <w:tc>
          <w:tcPr>
            <w:tcW w:w="263" w:type="dxa"/>
            <w:vAlign w:val="bottom"/>
          </w:tcPr>
          <w:p w14:paraId="698D31B1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68B84531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38050D5A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2FEA590B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4C66CE64" w14:textId="531A2649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3-project directory</w:t>
            </w:r>
          </w:p>
        </w:tc>
        <w:tc>
          <w:tcPr>
            <w:tcW w:w="263" w:type="dxa"/>
            <w:vAlign w:val="bottom"/>
          </w:tcPr>
          <w:p w14:paraId="1F08C0ED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2DDDFB79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10FE5F83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4467102F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40E4B331" w14:textId="7E9597A2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4-preliminary schedule</w:t>
            </w:r>
          </w:p>
        </w:tc>
        <w:tc>
          <w:tcPr>
            <w:tcW w:w="263" w:type="dxa"/>
            <w:vAlign w:val="bottom"/>
          </w:tcPr>
          <w:p w14:paraId="20BB29A8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4739D71D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4187563D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09A2CE41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45CF46CA" w14:textId="2560860F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6-notice of intent to award</w:t>
            </w:r>
          </w:p>
        </w:tc>
        <w:tc>
          <w:tcPr>
            <w:tcW w:w="263" w:type="dxa"/>
            <w:vAlign w:val="bottom"/>
          </w:tcPr>
          <w:p w14:paraId="3BDB8F8C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711EB15E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1433F" w:rsidRPr="005C5234" w14:paraId="5A0112C5" w14:textId="77777777" w:rsidTr="0091433F">
        <w:trPr>
          <w:trHeight w:val="378"/>
        </w:trPr>
        <w:tc>
          <w:tcPr>
            <w:tcW w:w="1599" w:type="dxa"/>
            <w:vAlign w:val="bottom"/>
          </w:tcPr>
          <w:p w14:paraId="00043C01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426" w:type="dxa"/>
            <w:vAlign w:val="bottom"/>
          </w:tcPr>
          <w:p w14:paraId="3D7E9DAC" w14:textId="243EA2D0" w:rsidR="0091433F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Pdb16A-notice of selection</w:t>
            </w:r>
          </w:p>
        </w:tc>
        <w:tc>
          <w:tcPr>
            <w:tcW w:w="263" w:type="dxa"/>
            <w:vAlign w:val="bottom"/>
          </w:tcPr>
          <w:p w14:paraId="3D73A8E0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62" w:type="dxa"/>
            <w:vAlign w:val="bottom"/>
          </w:tcPr>
          <w:p w14:paraId="19227577" w14:textId="77777777" w:rsidR="0091433F" w:rsidRPr="005C5234" w:rsidRDefault="0091433F" w:rsidP="00E764C4">
            <w:pPr>
              <w:spacing w:line="36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50180B18" w14:textId="77777777" w:rsidR="005C5234" w:rsidRDefault="005C5234" w:rsidP="00564295">
      <w:pPr>
        <w:spacing w:line="360" w:lineRule="auto"/>
        <w:rPr>
          <w:rFonts w:ascii="Arial" w:hAnsi="Arial" w:cs="Arial"/>
          <w:b/>
          <w:bCs/>
          <w:iCs/>
          <w:sz w:val="20"/>
          <w:szCs w:val="20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5C5234" w14:paraId="3AB67939" w14:textId="77777777" w:rsidTr="00F0091C">
        <w:tc>
          <w:tcPr>
            <w:tcW w:w="10070" w:type="dxa"/>
          </w:tcPr>
          <w:p w14:paraId="456E7CCC" w14:textId="77777777" w:rsidR="005C5234" w:rsidRDefault="005C5234" w:rsidP="00F0091C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5C5234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ason</w:t>
            </w:r>
            <w:r w:rsidRPr="006329D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for change:</w:t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5C5234" w14:paraId="02CDBECC" w14:textId="77777777" w:rsidTr="00F0091C">
        <w:tc>
          <w:tcPr>
            <w:tcW w:w="10070" w:type="dxa"/>
          </w:tcPr>
          <w:p w14:paraId="055554C1" w14:textId="77777777" w:rsidR="005C5234" w:rsidRPr="006329D3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329D3">
              <w:rPr>
                <w:rFonts w:ascii="Arial" w:hAnsi="Arial" w:cs="Arial"/>
                <w:b/>
                <w:sz w:val="20"/>
                <w:szCs w:val="20"/>
              </w:rPr>
              <w:t>Concurred and/or Approved by:</w:t>
            </w:r>
          </w:p>
          <w:p w14:paraId="35A129CF" w14:textId="77777777" w:rsidR="005C5234" w:rsidRPr="005C5234" w:rsidRDefault="005C5234" w:rsidP="005C5234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  <w:r w:rsidRPr="006329D3">
              <w:rPr>
                <w:rFonts w:ascii="Arial" w:hAnsi="Arial" w:cs="Arial"/>
                <w:sz w:val="20"/>
                <w:szCs w:val="20"/>
              </w:rPr>
              <w:t xml:space="preserve"> Office of the General Counsel</w:t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Risk Services</w:t>
            </w:r>
            <w:r w:rsidRPr="006329D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ab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29D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329D3">
              <w:rPr>
                <w:rFonts w:ascii="Arial" w:hAnsi="Arial" w:cs="Arial"/>
                <w:sz w:val="20"/>
                <w:szCs w:val="20"/>
              </w:rPr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329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329D3">
              <w:rPr>
                <w:rFonts w:ascii="Arial" w:hAnsi="Arial" w:cs="Arial"/>
                <w:sz w:val="20"/>
                <w:szCs w:val="20"/>
              </w:rPr>
              <w:t xml:space="preserve"> Other: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5C5234" w14:paraId="32B383B3" w14:textId="77777777" w:rsidTr="00F0091C">
        <w:tc>
          <w:tcPr>
            <w:tcW w:w="10070" w:type="dxa"/>
          </w:tcPr>
          <w:p w14:paraId="2A1D4E5C" w14:textId="77777777" w:rsidR="005C5234" w:rsidRDefault="005C5234" w:rsidP="005C5234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view and Approval:</w:t>
            </w:r>
          </w:p>
          <w:p w14:paraId="4153E662" w14:textId="073A3E7F" w:rsidR="005C5234" w:rsidRPr="003F3236" w:rsidRDefault="005C5234" w:rsidP="005C5234">
            <w:pPr>
              <w:spacing w:line="360" w:lineRule="auto"/>
              <w:rPr>
                <w:rFonts w:ascii="Arial" w:hAnsi="Arial" w:cs="Arial"/>
                <w:sz w:val="20"/>
                <w:u w:val="single"/>
              </w:rPr>
            </w:pPr>
            <w:r>
              <w:rPr>
                <w:rFonts w:ascii="Arial" w:hAnsi="Arial" w:cs="Arial"/>
                <w:noProof/>
                <w:sz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81B8B9" wp14:editId="079853F9">
                      <wp:simplePos x="0" y="0"/>
                      <wp:positionH relativeFrom="column">
                        <wp:posOffset>3971925</wp:posOffset>
                      </wp:positionH>
                      <wp:positionV relativeFrom="page">
                        <wp:posOffset>7839075</wp:posOffset>
                      </wp:positionV>
                      <wp:extent cx="2552700" cy="9525"/>
                      <wp:effectExtent l="0" t="0" r="19050" b="2857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5270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3175AA" id="Straight Connector 28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12.75pt,617.25pt" to="513.75pt,6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" strokecolor="black [3040]">
                      <w10:wrap anchory="page"/>
                    </v:line>
                  </w:pict>
                </mc:Fallback>
              </mc:AlternateContent>
            </w:r>
            <w:r w:rsidRPr="003F3236">
              <w:rPr>
                <w:rFonts w:ascii="Arial" w:hAnsi="Arial" w:cs="Arial"/>
                <w:sz w:val="20"/>
                <w:u w:val="single"/>
              </w:rPr>
              <w:t>Reviewed By:</w:t>
            </w:r>
            <w:r w:rsidRPr="003F3236">
              <w:rPr>
                <w:rFonts w:ascii="Arial" w:hAnsi="Arial" w:cs="Arial"/>
                <w:sz w:val="20"/>
                <w:u w:val="single"/>
              </w:rPr>
              <w:tab/>
            </w:r>
            <w:r w:rsidR="00503D4D">
              <w:rPr>
                <w:rFonts w:ascii="Arial" w:hAnsi="Arial" w:cs="Arial"/>
                <w:sz w:val="20"/>
                <w:u w:val="single"/>
              </w:rPr>
              <w:t>Ellen Owens</w:t>
            </w:r>
            <w:r w:rsidRPr="003F3236">
              <w:rPr>
                <w:rFonts w:ascii="Arial" w:hAnsi="Arial" w:cs="Arial"/>
                <w:sz w:val="20"/>
                <w:u w:val="single"/>
              </w:rPr>
              <w:tab/>
            </w:r>
            <w:r w:rsidRPr="003F3236">
              <w:rPr>
                <w:rFonts w:ascii="Arial" w:hAnsi="Arial" w:cs="Arial"/>
                <w:sz w:val="20"/>
                <w:u w:val="single"/>
              </w:rPr>
              <w:tab/>
            </w:r>
            <w:r w:rsidRPr="003F3236">
              <w:rPr>
                <w:rFonts w:ascii="Arial" w:hAnsi="Arial" w:cs="Arial"/>
                <w:sz w:val="20"/>
                <w:u w:val="single"/>
              </w:rPr>
              <w:tab/>
            </w:r>
            <w:r w:rsidRPr="003F3236">
              <w:rPr>
                <w:rFonts w:ascii="Arial" w:hAnsi="Arial" w:cs="Arial"/>
                <w:sz w:val="20"/>
                <w:u w:val="single"/>
              </w:rPr>
              <w:tab/>
            </w:r>
            <w:r>
              <w:rPr>
                <w:rFonts w:ascii="Arial" w:hAnsi="Arial" w:cs="Arial"/>
                <w:sz w:val="20"/>
              </w:rPr>
              <w:tab/>
              <w:t>Date: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="00503D4D">
              <w:rPr>
                <w:rFonts w:ascii="Arial" w:hAnsi="Arial" w:cs="Arial"/>
                <w:noProof/>
                <w:sz w:val="20"/>
                <w:u w:val="single"/>
              </w:rPr>
              <w:t>7/31/25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706487">
              <w:rPr>
                <w:rFonts w:ascii="Arial" w:hAnsi="Arial" w:cs="Arial"/>
                <w:sz w:val="20"/>
              </w:rPr>
              <w:t xml:space="preserve">                                                   </w:t>
            </w:r>
            <w:r>
              <w:rPr>
                <w:rFonts w:ascii="Arial" w:hAnsi="Arial" w:cs="Arial"/>
                <w:sz w:val="20"/>
                <w:u w:val="single"/>
              </w:rPr>
              <w:t xml:space="preserve">        </w:t>
            </w:r>
          </w:p>
          <w:p w14:paraId="4ABA089B" w14:textId="77777777" w:rsidR="005C5234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DA24DC" wp14:editId="40C50EF9">
                      <wp:simplePos x="0" y="0"/>
                      <wp:positionH relativeFrom="column">
                        <wp:posOffset>3990975</wp:posOffset>
                      </wp:positionH>
                      <wp:positionV relativeFrom="page">
                        <wp:posOffset>8058150</wp:posOffset>
                      </wp:positionV>
                      <wp:extent cx="2524125" cy="0"/>
                      <wp:effectExtent l="0" t="0" r="28575" b="190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2412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083877" id="Straight Connector 2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14.25pt,634.5pt" to="513pt,6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">
                      <w10:wrap anchory="page"/>
                    </v:line>
                  </w:pict>
                </mc:Fallback>
              </mc:AlternateContent>
            </w:r>
            <w:r w:rsidRPr="00013D70">
              <w:rPr>
                <w:rFonts w:ascii="Arial" w:hAnsi="Arial" w:cs="Arial"/>
                <w:sz w:val="20"/>
                <w:szCs w:val="20"/>
                <w:u w:val="single"/>
              </w:rPr>
              <w:t>Reviewed By: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>
              <w:rPr>
                <w:rFonts w:ascii="Arial" w:hAnsi="Arial" w:cs="Arial"/>
                <w:noProof/>
                <w:sz w:val="20"/>
                <w:u w:val="single"/>
              </w:rPr>
              <w:t xml:space="preserve">  </w:t>
            </w:r>
            <w:r>
              <w:rPr>
                <w:rFonts w:ascii="Arial" w:hAnsi="Arial" w:cs="Arial"/>
                <w:noProof/>
                <w:sz w:val="20"/>
              </w:rPr>
              <w:tab/>
              <w:t>Date: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</w:p>
          <w:p w14:paraId="5DE8F554" w14:textId="77777777" w:rsidR="005C5234" w:rsidRPr="00706487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noProof/>
                <w:sz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2DC3475" wp14:editId="34D549B7">
                      <wp:simplePos x="0" y="0"/>
                      <wp:positionH relativeFrom="column">
                        <wp:posOffset>4000500</wp:posOffset>
                      </wp:positionH>
                      <wp:positionV relativeFrom="page">
                        <wp:posOffset>8277224</wp:posOffset>
                      </wp:positionV>
                      <wp:extent cx="2543175" cy="0"/>
                      <wp:effectExtent l="0" t="0" r="28575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43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F08BA6" id="Straight Connector 30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15pt,651.75pt" to="515.25pt,6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">
                      <w10:wrap anchory="page"/>
                    </v:line>
                  </w:pict>
                </mc:Fallback>
              </mc:AlternateContent>
            </w:r>
            <w:r w:rsidRPr="00013D70">
              <w:rPr>
                <w:rFonts w:ascii="Arial" w:hAnsi="Arial" w:cs="Arial"/>
                <w:sz w:val="20"/>
                <w:szCs w:val="20"/>
                <w:u w:val="single"/>
              </w:rPr>
              <w:t>Reviewed By: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>
              <w:rPr>
                <w:rFonts w:ascii="Arial" w:hAnsi="Arial" w:cs="Arial"/>
                <w:noProof/>
                <w:sz w:val="20"/>
                <w:u w:val="single"/>
              </w:rPr>
              <w:t xml:space="preserve">  </w:t>
            </w:r>
            <w:r>
              <w:rPr>
                <w:rFonts w:ascii="Arial" w:hAnsi="Arial" w:cs="Arial"/>
                <w:noProof/>
                <w:sz w:val="20"/>
              </w:rPr>
              <w:tab/>
              <w:t>Date:</w:t>
            </w:r>
            <w:r w:rsidRPr="00706487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</w:p>
          <w:p w14:paraId="4D187B3F" w14:textId="77777777" w:rsidR="005C5234" w:rsidRDefault="005C5234" w:rsidP="005C523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79C9D1" wp14:editId="5C405D0C">
                      <wp:simplePos x="0" y="0"/>
                      <wp:positionH relativeFrom="column">
                        <wp:posOffset>4010025</wp:posOffset>
                      </wp:positionH>
                      <wp:positionV relativeFrom="page">
                        <wp:posOffset>8486775</wp:posOffset>
                      </wp:positionV>
                      <wp:extent cx="2533650" cy="0"/>
                      <wp:effectExtent l="0" t="0" r="19050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336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A0EA5E" id="Straight Connector 31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15.75pt,668.25pt" to="515.25pt,66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">
                      <w10:wrap anchory="page"/>
                    </v:line>
                  </w:pict>
                </mc:Fallback>
              </mc:AlternateContent>
            </w:r>
            <w:r w:rsidRPr="00013D70">
              <w:rPr>
                <w:rFonts w:ascii="Arial" w:hAnsi="Arial" w:cs="Arial"/>
                <w:sz w:val="20"/>
                <w:szCs w:val="20"/>
                <w:u w:val="single"/>
              </w:rPr>
              <w:t>Reviewed By: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F0091C" w:rsidRPr="006329D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>
              <w:rPr>
                <w:rFonts w:ascii="Arial" w:hAnsi="Arial" w:cs="Arial"/>
                <w:noProof/>
                <w:sz w:val="20"/>
                <w:u w:val="single"/>
              </w:rPr>
              <w:t xml:space="preserve">  </w:t>
            </w:r>
            <w:r>
              <w:rPr>
                <w:rFonts w:ascii="Arial" w:hAnsi="Arial" w:cs="Arial"/>
                <w:noProof/>
                <w:sz w:val="20"/>
              </w:rPr>
              <w:t xml:space="preserve">    </w:t>
            </w:r>
            <w:r>
              <w:rPr>
                <w:rFonts w:ascii="Arial" w:hAnsi="Arial" w:cs="Arial"/>
                <w:noProof/>
                <w:sz w:val="20"/>
              </w:rPr>
              <w:tab/>
              <w:t>Date:</w:t>
            </w:r>
            <w:r w:rsidRPr="00706487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</w:p>
          <w:p w14:paraId="3F3CF0A9" w14:textId="77777777" w:rsidR="005C5234" w:rsidRDefault="005C5234" w:rsidP="005C523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ved for Publishing</w:t>
            </w:r>
          </w:p>
          <w:p w14:paraId="1FE955E5" w14:textId="525F5DA4" w:rsidR="005C5234" w:rsidRDefault="005C5234" w:rsidP="00B12E1B">
            <w:pPr>
              <w:tabs>
                <w:tab w:val="left" w:pos="4380"/>
                <w:tab w:val="left" w:pos="507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C3E7498" wp14:editId="730BBFE3">
                      <wp:simplePos x="0" y="0"/>
                      <wp:positionH relativeFrom="column">
                        <wp:posOffset>4010025</wp:posOffset>
                      </wp:positionH>
                      <wp:positionV relativeFrom="page">
                        <wp:posOffset>8843645</wp:posOffset>
                      </wp:positionV>
                      <wp:extent cx="2552700" cy="9525"/>
                      <wp:effectExtent l="0" t="0" r="19050" b="28575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52700" cy="95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AD6B91" id="Straight Connector 3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15.75pt,696.35pt" to="516.75pt,6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">
                      <w10:wrap anchory="page"/>
                    </v:line>
                  </w:pict>
                </mc:Fallback>
              </mc:AlternateContent>
            </w:r>
            <w:r w:rsidRPr="00013D70">
              <w:rPr>
                <w:rFonts w:ascii="Arial" w:hAnsi="Arial" w:cs="Arial"/>
                <w:sz w:val="20"/>
                <w:szCs w:val="20"/>
                <w:u w:val="single"/>
              </w:rPr>
              <w:t xml:space="preserve">By Executive Director </w:t>
            </w:r>
            <w:r w:rsidR="00430658">
              <w:rPr>
                <w:rFonts w:ascii="Arial" w:hAnsi="Arial" w:cs="Arial"/>
                <w:sz w:val="20"/>
                <w:szCs w:val="20"/>
                <w:u w:val="single"/>
              </w:rPr>
              <w:t>Lauren Friedman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ab/>
              <w:t>Date:</w:t>
            </w:r>
            <w:r w:rsidRPr="00706487">
              <w:rPr>
                <w:rFonts w:ascii="Arial" w:hAnsi="Arial" w:cs="Arial"/>
                <w:noProof/>
                <w:sz w:val="20"/>
                <w:u w:val="single"/>
              </w:rPr>
              <w:t xml:space="preserve"> </w:t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  <w:r w:rsidRPr="00013D70">
              <w:rPr>
                <w:rFonts w:ascii="Arial" w:hAnsi="Arial" w:cs="Arial"/>
                <w:noProof/>
                <w:sz w:val="20"/>
                <w:u w:val="single"/>
              </w:rPr>
              <w:tab/>
            </w:r>
          </w:p>
          <w:p w14:paraId="5590E524" w14:textId="77777777" w:rsidR="005C5234" w:rsidRPr="005C5234" w:rsidRDefault="005C5234" w:rsidP="005C5234">
            <w:pPr>
              <w:spacing w:line="36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2BD039E7" w14:textId="77777777" w:rsidR="005C5234" w:rsidRPr="005C5234" w:rsidRDefault="005C5234" w:rsidP="00564295">
      <w:pPr>
        <w:spacing w:line="360" w:lineRule="auto"/>
        <w:rPr>
          <w:rFonts w:ascii="Arial" w:hAnsi="Arial" w:cs="Arial"/>
          <w:b/>
          <w:bCs/>
          <w:iCs/>
          <w:sz w:val="20"/>
          <w:szCs w:val="20"/>
        </w:rPr>
      </w:pPr>
    </w:p>
    <w:p w14:paraId="6E4A1E85" w14:textId="0CBE91EF" w:rsidR="001930B9" w:rsidRPr="00B05B26" w:rsidRDefault="005C5234">
      <w:pPr>
        <w:spacing w:line="360" w:lineRule="auto"/>
        <w:rPr>
          <w:rFonts w:ascii="Arial" w:hAnsi="Arial" w:cs="Arial"/>
          <w:b/>
          <w:bCs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return to </w:t>
      </w:r>
      <w:r w:rsidR="004F1924">
        <w:rPr>
          <w:rFonts w:ascii="Arial" w:hAnsi="Arial" w:cs="Arial"/>
          <w:sz w:val="20"/>
          <w:szCs w:val="20"/>
        </w:rPr>
        <w:t>Leslie Palaroan</w:t>
      </w:r>
      <w:r w:rsidR="00B05B2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pon approval by </w:t>
      </w:r>
      <w:r w:rsidR="00430658">
        <w:rPr>
          <w:rFonts w:ascii="Arial" w:hAnsi="Arial" w:cs="Arial"/>
          <w:sz w:val="20"/>
          <w:szCs w:val="20"/>
        </w:rPr>
        <w:t>Interim Executive Director, Lauren Friedman</w:t>
      </w:r>
      <w:r>
        <w:rPr>
          <w:rFonts w:ascii="Arial" w:hAnsi="Arial" w:cs="Arial"/>
          <w:sz w:val="20"/>
          <w:szCs w:val="20"/>
        </w:rPr>
        <w:t xml:space="preserve"> </w:t>
      </w:r>
    </w:p>
    <w:sectPr w:rsidR="001930B9" w:rsidRPr="00B05B26" w:rsidSect="00D468E7">
      <w:footerReference w:type="default" r:id="rId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6AF8D" w14:textId="77777777" w:rsidR="00E30576" w:rsidRDefault="00E30576">
      <w:r>
        <w:separator/>
      </w:r>
    </w:p>
  </w:endnote>
  <w:endnote w:type="continuationSeparator" w:id="0">
    <w:p w14:paraId="6AD8F804" w14:textId="77777777" w:rsidR="00E30576" w:rsidRDefault="00E30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6DEF8" w14:textId="481111F1" w:rsidR="0051212E" w:rsidRPr="0051212E" w:rsidRDefault="0051212E">
    <w:pPr>
      <w:pStyle w:val="Footer"/>
      <w:rPr>
        <w:rFonts w:asciiTheme="minorHAnsi" w:hAnsiTheme="minorHAnsi" w:cstheme="minorHAnsi"/>
        <w:sz w:val="22"/>
        <w:szCs w:val="22"/>
      </w:rPr>
    </w:pPr>
    <w:r w:rsidRPr="0051212E">
      <w:rPr>
        <w:rFonts w:asciiTheme="minorHAnsi" w:hAnsiTheme="minorHAnsi" w:cstheme="minorHAnsi"/>
        <w:sz w:val="22"/>
        <w:szCs w:val="22"/>
      </w:rPr>
      <w:t>Rev. 8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D4B0C" w14:textId="77777777" w:rsidR="00E30576" w:rsidRDefault="00E30576">
      <w:r>
        <w:separator/>
      </w:r>
    </w:p>
  </w:footnote>
  <w:footnote w:type="continuationSeparator" w:id="0">
    <w:p w14:paraId="032A0EC7" w14:textId="77777777" w:rsidR="00E30576" w:rsidRDefault="00E305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NDO1tLA0MDIxtLBQ0lEKTi0uzszPAykwqQUARF1nYiwAAAA="/>
  </w:docVars>
  <w:rsids>
    <w:rsidRoot w:val="00E30576"/>
    <w:rsid w:val="000339F2"/>
    <w:rsid w:val="00034183"/>
    <w:rsid w:val="00037B98"/>
    <w:rsid w:val="00066554"/>
    <w:rsid w:val="000A612D"/>
    <w:rsid w:val="000C52E7"/>
    <w:rsid w:val="000E5FEB"/>
    <w:rsid w:val="000E7669"/>
    <w:rsid w:val="000F2A2A"/>
    <w:rsid w:val="000F2ECB"/>
    <w:rsid w:val="0015505F"/>
    <w:rsid w:val="001646DD"/>
    <w:rsid w:val="0017701A"/>
    <w:rsid w:val="00177FEB"/>
    <w:rsid w:val="001930B9"/>
    <w:rsid w:val="001A58FB"/>
    <w:rsid w:val="001C1734"/>
    <w:rsid w:val="001D0983"/>
    <w:rsid w:val="001F05E0"/>
    <w:rsid w:val="00203573"/>
    <w:rsid w:val="00264F41"/>
    <w:rsid w:val="00293ADB"/>
    <w:rsid w:val="002D301A"/>
    <w:rsid w:val="00300E38"/>
    <w:rsid w:val="00315BB9"/>
    <w:rsid w:val="00321257"/>
    <w:rsid w:val="00344276"/>
    <w:rsid w:val="003450F2"/>
    <w:rsid w:val="00352BFE"/>
    <w:rsid w:val="003D3DEE"/>
    <w:rsid w:val="003E7056"/>
    <w:rsid w:val="004061CD"/>
    <w:rsid w:val="0041131C"/>
    <w:rsid w:val="00430658"/>
    <w:rsid w:val="00435D76"/>
    <w:rsid w:val="00436BE6"/>
    <w:rsid w:val="00451BE0"/>
    <w:rsid w:val="00463A45"/>
    <w:rsid w:val="00490D00"/>
    <w:rsid w:val="004B7E55"/>
    <w:rsid w:val="004F1924"/>
    <w:rsid w:val="004F66C3"/>
    <w:rsid w:val="00503D4D"/>
    <w:rsid w:val="00506383"/>
    <w:rsid w:val="0051212E"/>
    <w:rsid w:val="00513B76"/>
    <w:rsid w:val="00564295"/>
    <w:rsid w:val="005672B2"/>
    <w:rsid w:val="005A11C5"/>
    <w:rsid w:val="005B0576"/>
    <w:rsid w:val="005C5234"/>
    <w:rsid w:val="005D23C2"/>
    <w:rsid w:val="005F3338"/>
    <w:rsid w:val="00614AFA"/>
    <w:rsid w:val="00623D7F"/>
    <w:rsid w:val="00624672"/>
    <w:rsid w:val="006329D3"/>
    <w:rsid w:val="00633478"/>
    <w:rsid w:val="0066008E"/>
    <w:rsid w:val="00662F24"/>
    <w:rsid w:val="006B4603"/>
    <w:rsid w:val="006C45D9"/>
    <w:rsid w:val="006C50F2"/>
    <w:rsid w:val="006C6DF8"/>
    <w:rsid w:val="006D2043"/>
    <w:rsid w:val="006E18A9"/>
    <w:rsid w:val="00793112"/>
    <w:rsid w:val="007B2D0F"/>
    <w:rsid w:val="007D6C40"/>
    <w:rsid w:val="007E088E"/>
    <w:rsid w:val="00802D68"/>
    <w:rsid w:val="00837E7C"/>
    <w:rsid w:val="00846EF0"/>
    <w:rsid w:val="00872B2D"/>
    <w:rsid w:val="008841C1"/>
    <w:rsid w:val="00884B6E"/>
    <w:rsid w:val="008A2EC9"/>
    <w:rsid w:val="0091433F"/>
    <w:rsid w:val="00944CAB"/>
    <w:rsid w:val="00960C61"/>
    <w:rsid w:val="00994618"/>
    <w:rsid w:val="009A2ECA"/>
    <w:rsid w:val="009A6839"/>
    <w:rsid w:val="009D4F3C"/>
    <w:rsid w:val="00A25123"/>
    <w:rsid w:val="00A80977"/>
    <w:rsid w:val="00B05B26"/>
    <w:rsid w:val="00B12E1B"/>
    <w:rsid w:val="00B43EB7"/>
    <w:rsid w:val="00B77F9B"/>
    <w:rsid w:val="00BD2F64"/>
    <w:rsid w:val="00C07C6A"/>
    <w:rsid w:val="00C170EF"/>
    <w:rsid w:val="00C46057"/>
    <w:rsid w:val="00C56EE3"/>
    <w:rsid w:val="00C571E4"/>
    <w:rsid w:val="00CF059A"/>
    <w:rsid w:val="00D0313D"/>
    <w:rsid w:val="00D468E7"/>
    <w:rsid w:val="00D67108"/>
    <w:rsid w:val="00D763DD"/>
    <w:rsid w:val="00DC4A9E"/>
    <w:rsid w:val="00DF3A93"/>
    <w:rsid w:val="00DF4224"/>
    <w:rsid w:val="00E05BD7"/>
    <w:rsid w:val="00E17E5C"/>
    <w:rsid w:val="00E30576"/>
    <w:rsid w:val="00E764C4"/>
    <w:rsid w:val="00E81F2E"/>
    <w:rsid w:val="00EA6846"/>
    <w:rsid w:val="00ED15AC"/>
    <w:rsid w:val="00ED6BAF"/>
    <w:rsid w:val="00F0091C"/>
    <w:rsid w:val="00F06240"/>
    <w:rsid w:val="00F17E02"/>
    <w:rsid w:val="00F21099"/>
    <w:rsid w:val="00F47E39"/>
    <w:rsid w:val="00F92691"/>
    <w:rsid w:val="00F96E73"/>
    <w:rsid w:val="00FE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5E062D"/>
  <w15:docId w15:val="{2B727736-D709-4531-9D5B-42F90863A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0B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930B9"/>
    <w:pPr>
      <w:jc w:val="center"/>
    </w:pPr>
    <w:rPr>
      <w:rFonts w:ascii="Arial" w:hAnsi="Arial" w:cs="Arial"/>
      <w:b/>
      <w:bCs/>
      <w:sz w:val="32"/>
    </w:rPr>
  </w:style>
  <w:style w:type="paragraph" w:styleId="Header">
    <w:name w:val="header"/>
    <w:basedOn w:val="Normal"/>
    <w:semiHidden/>
    <w:rsid w:val="001930B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930B9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99461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E5A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4</Words>
  <Characters>1936</Characters>
  <Application>Microsoft Office Word</Application>
  <DocSecurity>0</DocSecurity>
  <Lines>176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Control Cover Sheet</vt:lpstr>
    </vt:vector>
  </TitlesOfParts>
  <Company>UCOP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Control Cover Sheet</dc:title>
  <dc:creator>rcamacho</dc:creator>
  <cp:lastModifiedBy>Jonathan Baron</cp:lastModifiedBy>
  <cp:revision>5</cp:revision>
  <cp:lastPrinted>2020-01-30T22:41:00Z</cp:lastPrinted>
  <dcterms:created xsi:type="dcterms:W3CDTF">2025-07-31T22:26:00Z</dcterms:created>
  <dcterms:modified xsi:type="dcterms:W3CDTF">2025-08-05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355c696e0c8a277ff46569e82e9c2c18f4b2f2d266a7526df3bea4b411087</vt:lpwstr>
  </property>
</Properties>
</file>